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08BB95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D2AB3">
        <w:rPr>
          <w:rFonts w:eastAsia="Times New Roman" w:cstheme="minorHAnsi"/>
          <w:b/>
        </w:rPr>
        <w:t>68107</w:t>
      </w:r>
    </w:p>
    <w:p w14:paraId="2F6924E5" w14:textId="2CCBF37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D2AB3">
        <w:rPr>
          <w:rFonts w:eastAsia="Times New Roman" w:cstheme="minorHAnsi"/>
          <w:b/>
        </w:rPr>
        <w:t>Sulakshana Karkala</w:t>
      </w:r>
    </w:p>
    <w:p w14:paraId="6FB9233B" w14:textId="6FA06B7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D2AB3" w:rsidRPr="00C826F9">
          <w:rPr>
            <w:rStyle w:val="Hyperlink"/>
            <w:rFonts w:eastAsia="Times New Roman" w:cstheme="minorHAnsi"/>
            <w:b/>
          </w:rPr>
          <w:t>https://review.jove.com/account/file-uploader?src=20772683</w:t>
        </w:r>
      </w:hyperlink>
    </w:p>
    <w:p w14:paraId="28FE5C2C" w14:textId="77777777" w:rsidR="006D2AB3" w:rsidRPr="00B07A3B" w:rsidRDefault="006D2AB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C79891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D3E27" w:rsidRPr="006D3E27">
        <w:rPr>
          <w:b/>
          <w:bCs/>
          <w:sz w:val="32"/>
          <w:szCs w:val="32"/>
        </w:rPr>
        <w:t>Demystifying Venous Excess Ultrasound (</w:t>
      </w:r>
      <w:proofErr w:type="spellStart"/>
      <w:r w:rsidR="006D3E27" w:rsidRPr="006D3E27">
        <w:rPr>
          <w:b/>
          <w:bCs/>
          <w:sz w:val="32"/>
          <w:szCs w:val="32"/>
        </w:rPr>
        <w:t>VExUS</w:t>
      </w:r>
      <w:proofErr w:type="spellEnd"/>
      <w:r w:rsidR="006D3E27" w:rsidRPr="006D3E27">
        <w:rPr>
          <w:b/>
          <w:bCs/>
          <w:sz w:val="32"/>
          <w:szCs w:val="32"/>
        </w:rPr>
        <w:t>): Image Acquisition and Interpret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E9B76C0" w14:textId="1BEC3B83" w:rsidR="006D3E27" w:rsidRPr="006D3E27" w:rsidRDefault="006D3E27" w:rsidP="006D3E27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it-IT"/>
        </w:rPr>
      </w:pPr>
      <w:r w:rsidRPr="006D3E27">
        <w:rPr>
          <w:rFonts w:eastAsia="Times New Roman" w:cstheme="minorHAnsi"/>
          <w:b/>
          <w:sz w:val="28"/>
          <w:szCs w:val="28"/>
          <w:lang w:val="it-IT"/>
        </w:rPr>
        <w:t>Michael Turk</w:t>
      </w: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, Abhilash Koratala</w:t>
      </w: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, Thomas Robertson</w:t>
      </w: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3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, Hari K.P. Kalagara</w:t>
      </w: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4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, Yuriy S. Bronshteyn</w:t>
      </w: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5</w:t>
      </w:r>
    </w:p>
    <w:p w14:paraId="1D276743" w14:textId="77777777" w:rsidR="006D3E27" w:rsidRPr="006D3E27" w:rsidRDefault="006D3E27" w:rsidP="006D3E27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</w:p>
    <w:p w14:paraId="0BB14212" w14:textId="2F0E6E09" w:rsidR="006D3E27" w:rsidRPr="006D3E27" w:rsidRDefault="006D3E27" w:rsidP="006D3E27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Division of Nephrology, Duke University School of Medicine</w:t>
      </w:r>
    </w:p>
    <w:p w14:paraId="2A406004" w14:textId="621C30C9" w:rsidR="006D3E27" w:rsidRPr="006D3E27" w:rsidRDefault="006D3E27" w:rsidP="006D3E27">
      <w:pPr>
        <w:outlineLvl w:val="0"/>
        <w:rPr>
          <w:rFonts w:eastAsia="Times New Roman" w:cstheme="minorHAnsi"/>
          <w:b/>
          <w:sz w:val="28"/>
          <w:szCs w:val="28"/>
          <w:vertAlign w:val="subscript"/>
          <w:lang w:val="it-IT"/>
        </w:rPr>
      </w:pP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Division of Nephrology, Medical College of Wisconsin</w:t>
      </w:r>
    </w:p>
    <w:p w14:paraId="02B04B21" w14:textId="2CC6FD56" w:rsidR="006D3E27" w:rsidRPr="006D3E27" w:rsidRDefault="006D3E27" w:rsidP="006D3E27">
      <w:pPr>
        <w:outlineLvl w:val="0"/>
        <w:rPr>
          <w:rFonts w:eastAsia="Times New Roman" w:cstheme="minorHAnsi"/>
          <w:b/>
          <w:sz w:val="28"/>
          <w:szCs w:val="28"/>
          <w:vertAlign w:val="subscript"/>
          <w:lang w:val="it-IT"/>
        </w:rPr>
      </w:pP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3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Medicine Institute, Allegheny Health Network</w:t>
      </w:r>
    </w:p>
    <w:p w14:paraId="403EE404" w14:textId="2BBFE555" w:rsidR="006D3E27" w:rsidRPr="006D3E27" w:rsidRDefault="006D3E27" w:rsidP="006D3E27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4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Department of Anesthesiology, Mayo Clinic</w:t>
      </w:r>
    </w:p>
    <w:p w14:paraId="74A3CDA1" w14:textId="1FA4B8D4" w:rsidR="00D6314B" w:rsidRPr="006D3E27" w:rsidRDefault="006D3E27" w:rsidP="00EC3C46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5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Department of Anesthesiology, Duke University School of 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C1F6ED9" w:rsidR="004E0C5A" w:rsidRPr="00B07A3B" w:rsidRDefault="006D3E27" w:rsidP="004E0C5A">
      <w:pPr>
        <w:outlineLvl w:val="0"/>
        <w:rPr>
          <w:rFonts w:eastAsia="Times New Roman" w:cstheme="minorHAnsi"/>
        </w:rPr>
      </w:pPr>
      <w:bookmarkStart w:id="0" w:name="_Hlk25233958"/>
      <w:r w:rsidRPr="006D3E27">
        <w:rPr>
          <w:rFonts w:eastAsia="Times New Roman" w:cstheme="minorHAnsi"/>
        </w:rPr>
        <w:t>Michael Turk</w:t>
      </w:r>
      <w:r w:rsidRPr="006D3E27">
        <w:rPr>
          <w:rFonts w:eastAsia="Times New Roman" w:cstheme="minorHAnsi"/>
        </w:rPr>
        <w:tab/>
      </w:r>
      <w:r w:rsidRPr="006D3E27">
        <w:rPr>
          <w:rFonts w:eastAsia="Times New Roman" w:cstheme="minorHAnsi"/>
        </w:rPr>
        <w:tab/>
      </w:r>
      <w:r w:rsidRPr="006D3E27">
        <w:rPr>
          <w:rFonts w:eastAsia="Times New Roman" w:cstheme="minorHAnsi"/>
        </w:rPr>
        <w:tab/>
        <w:t>(Michael.turk@duke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F84F159" w14:textId="4B8C231B" w:rsidR="003B5E26" w:rsidRPr="006D3E27" w:rsidRDefault="006D3E27" w:rsidP="009A0E7C">
      <w:pPr>
        <w:outlineLvl w:val="0"/>
        <w:rPr>
          <w:rFonts w:cstheme="minorHAnsi"/>
          <w:bCs/>
          <w:sz w:val="22"/>
          <w:szCs w:val="22"/>
        </w:rPr>
      </w:pPr>
      <w:r w:rsidRPr="006D3E27">
        <w:rPr>
          <w:rFonts w:cstheme="minorHAnsi"/>
          <w:bCs/>
          <w:sz w:val="22"/>
          <w:szCs w:val="22"/>
        </w:rPr>
        <w:t>Michael Turk</w:t>
      </w:r>
      <w:r w:rsidRPr="006D3E27">
        <w:rPr>
          <w:rFonts w:cstheme="minorHAnsi"/>
          <w:bCs/>
          <w:sz w:val="22"/>
          <w:szCs w:val="22"/>
        </w:rPr>
        <w:tab/>
      </w:r>
      <w:r w:rsidRPr="006D3E27">
        <w:rPr>
          <w:rFonts w:cstheme="minorHAnsi"/>
          <w:bCs/>
          <w:sz w:val="22"/>
          <w:szCs w:val="22"/>
        </w:rPr>
        <w:tab/>
      </w:r>
      <w:r w:rsidRPr="006D3E27">
        <w:rPr>
          <w:rFonts w:cstheme="minorHAnsi"/>
          <w:bCs/>
          <w:sz w:val="22"/>
          <w:szCs w:val="22"/>
        </w:rPr>
        <w:tab/>
        <w:t>(Michael.turk@duke.edu)</w:t>
      </w:r>
    </w:p>
    <w:p w14:paraId="2528EFB2" w14:textId="77777777" w:rsidR="006D3E27" w:rsidRPr="006D3E27" w:rsidRDefault="006D3E27" w:rsidP="006D3E27">
      <w:pPr>
        <w:outlineLvl w:val="0"/>
        <w:rPr>
          <w:rFonts w:cstheme="minorHAnsi"/>
          <w:bCs/>
          <w:sz w:val="22"/>
          <w:szCs w:val="22"/>
        </w:rPr>
      </w:pPr>
      <w:r w:rsidRPr="006D3E27">
        <w:rPr>
          <w:rFonts w:cstheme="minorHAnsi"/>
          <w:bCs/>
          <w:sz w:val="22"/>
          <w:szCs w:val="22"/>
        </w:rPr>
        <w:t xml:space="preserve">Abhilash </w:t>
      </w:r>
      <w:proofErr w:type="spellStart"/>
      <w:r w:rsidRPr="006D3E27">
        <w:rPr>
          <w:rFonts w:cstheme="minorHAnsi"/>
          <w:bCs/>
          <w:sz w:val="22"/>
          <w:szCs w:val="22"/>
        </w:rPr>
        <w:t>Koratala</w:t>
      </w:r>
      <w:proofErr w:type="spellEnd"/>
      <w:r w:rsidRPr="006D3E27">
        <w:rPr>
          <w:rFonts w:cstheme="minorHAnsi"/>
          <w:bCs/>
          <w:sz w:val="22"/>
          <w:szCs w:val="22"/>
        </w:rPr>
        <w:t xml:space="preserve"> </w:t>
      </w:r>
      <w:r w:rsidRPr="006D3E27">
        <w:rPr>
          <w:rFonts w:cstheme="minorHAnsi"/>
          <w:bCs/>
          <w:sz w:val="22"/>
          <w:szCs w:val="22"/>
        </w:rPr>
        <w:tab/>
      </w:r>
      <w:r w:rsidRPr="006D3E27">
        <w:rPr>
          <w:rFonts w:cstheme="minorHAnsi"/>
          <w:bCs/>
          <w:sz w:val="22"/>
          <w:szCs w:val="22"/>
        </w:rPr>
        <w:tab/>
        <w:t>(Akoratala@mcw.edu)</w:t>
      </w:r>
    </w:p>
    <w:p w14:paraId="2E805203" w14:textId="77777777" w:rsidR="006D3E27" w:rsidRPr="006D3E27" w:rsidRDefault="006D3E27" w:rsidP="006D3E27">
      <w:pPr>
        <w:outlineLvl w:val="0"/>
        <w:rPr>
          <w:rFonts w:cstheme="minorHAnsi"/>
          <w:bCs/>
          <w:sz w:val="22"/>
          <w:szCs w:val="22"/>
        </w:rPr>
      </w:pPr>
      <w:r w:rsidRPr="006D3E27">
        <w:rPr>
          <w:rFonts w:cstheme="minorHAnsi"/>
          <w:bCs/>
          <w:sz w:val="22"/>
          <w:szCs w:val="22"/>
        </w:rPr>
        <w:t xml:space="preserve">Thomas Robertson </w:t>
      </w:r>
      <w:r w:rsidRPr="006D3E27">
        <w:rPr>
          <w:rFonts w:cstheme="minorHAnsi"/>
          <w:bCs/>
          <w:sz w:val="22"/>
          <w:szCs w:val="22"/>
        </w:rPr>
        <w:tab/>
      </w:r>
      <w:r w:rsidRPr="006D3E27">
        <w:rPr>
          <w:rFonts w:cstheme="minorHAnsi"/>
          <w:bCs/>
          <w:sz w:val="22"/>
          <w:szCs w:val="22"/>
        </w:rPr>
        <w:tab/>
        <w:t>(Thomas.robertson@ahn.org)</w:t>
      </w:r>
    </w:p>
    <w:p w14:paraId="0BD70879" w14:textId="77777777" w:rsidR="006D3E27" w:rsidRPr="006D3E27" w:rsidRDefault="006D3E27" w:rsidP="006D3E27">
      <w:pPr>
        <w:outlineLvl w:val="0"/>
        <w:rPr>
          <w:rFonts w:cstheme="minorHAnsi"/>
          <w:bCs/>
          <w:sz w:val="22"/>
          <w:szCs w:val="22"/>
        </w:rPr>
      </w:pPr>
      <w:r w:rsidRPr="006D3E27">
        <w:rPr>
          <w:rFonts w:cstheme="minorHAnsi"/>
          <w:bCs/>
          <w:sz w:val="22"/>
          <w:szCs w:val="22"/>
        </w:rPr>
        <w:t xml:space="preserve">Hari K.P. </w:t>
      </w:r>
      <w:proofErr w:type="spellStart"/>
      <w:r w:rsidRPr="006D3E27">
        <w:rPr>
          <w:rFonts w:cstheme="minorHAnsi"/>
          <w:bCs/>
          <w:sz w:val="22"/>
          <w:szCs w:val="22"/>
        </w:rPr>
        <w:t>Kalagara</w:t>
      </w:r>
      <w:proofErr w:type="spellEnd"/>
      <w:r w:rsidRPr="006D3E27">
        <w:rPr>
          <w:rFonts w:cstheme="minorHAnsi"/>
          <w:bCs/>
          <w:sz w:val="22"/>
          <w:szCs w:val="22"/>
        </w:rPr>
        <w:t xml:space="preserve"> </w:t>
      </w:r>
      <w:r w:rsidRPr="006D3E27">
        <w:rPr>
          <w:rFonts w:cstheme="minorHAnsi"/>
          <w:bCs/>
          <w:sz w:val="22"/>
          <w:szCs w:val="22"/>
        </w:rPr>
        <w:tab/>
      </w:r>
      <w:r w:rsidRPr="006D3E27">
        <w:rPr>
          <w:rFonts w:cstheme="minorHAnsi"/>
          <w:bCs/>
          <w:sz w:val="22"/>
          <w:szCs w:val="22"/>
        </w:rPr>
        <w:tab/>
        <w:t>(Kalagara.hari@mayo.edu)</w:t>
      </w:r>
    </w:p>
    <w:p w14:paraId="5A2BE33C" w14:textId="536CB318" w:rsidR="001E230F" w:rsidRPr="006D3E27" w:rsidRDefault="006D3E27" w:rsidP="006D3E27">
      <w:pPr>
        <w:outlineLvl w:val="0"/>
        <w:rPr>
          <w:rFonts w:cstheme="minorHAnsi"/>
          <w:bCs/>
          <w:sz w:val="22"/>
          <w:szCs w:val="22"/>
        </w:rPr>
      </w:pPr>
      <w:r w:rsidRPr="006D3E27">
        <w:rPr>
          <w:rFonts w:cstheme="minorHAnsi"/>
          <w:bCs/>
          <w:sz w:val="22"/>
          <w:szCs w:val="22"/>
        </w:rPr>
        <w:t xml:space="preserve">Yuriy S. Bronshteyn </w:t>
      </w:r>
      <w:r w:rsidRPr="006D3E27">
        <w:rPr>
          <w:rFonts w:cstheme="minorHAnsi"/>
          <w:bCs/>
          <w:sz w:val="22"/>
          <w:szCs w:val="22"/>
        </w:rPr>
        <w:tab/>
      </w:r>
      <w:r w:rsidRPr="006D3E27">
        <w:rPr>
          <w:rFonts w:cstheme="minorHAnsi"/>
          <w:bCs/>
          <w:sz w:val="22"/>
          <w:szCs w:val="22"/>
        </w:rPr>
        <w:tab/>
        <w:t>(Yuriy.bronshteyn@duke.edu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46B49">
        <w:rPr>
          <w:rFonts w:cstheme="minorHAnsi"/>
          <w:b/>
          <w:sz w:val="22"/>
          <w:szCs w:val="22"/>
        </w:rPr>
        <w:t>Length</w:t>
      </w:r>
    </w:p>
    <w:p w14:paraId="72F5C5E6" w14:textId="35882C0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46B49">
        <w:rPr>
          <w:rFonts w:cstheme="minorHAnsi"/>
          <w:bCs/>
          <w:sz w:val="22"/>
          <w:szCs w:val="22"/>
        </w:rPr>
        <w:t>09</w:t>
      </w:r>
      <w:proofErr w:type="gramEnd"/>
    </w:p>
    <w:p w14:paraId="5AAC9C6C" w14:textId="4B6363D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46B49">
        <w:rPr>
          <w:rFonts w:cstheme="minorHAnsi"/>
          <w:bCs/>
          <w:sz w:val="22"/>
          <w:szCs w:val="22"/>
        </w:rPr>
        <w:t>2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B394E5" w14:textId="658407D7" w:rsidR="00FF25E5" w:rsidRPr="006D3E27" w:rsidRDefault="00FF25E5" w:rsidP="006D3E27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</w:t>
      </w:r>
      <w:commentRangeStart w:id="1"/>
      <w:r w:rsidRPr="00B36993">
        <w:rPr>
          <w:rFonts w:eastAsia="Times New Roman" w:cstheme="minorHAnsi"/>
        </w:rPr>
        <w:t xml:space="preserve">at </w:t>
      </w:r>
      <w:r w:rsidRPr="00B36993">
        <w:rPr>
          <w:rFonts w:eastAsia="Times New Roman" w:cstheme="minorHAnsi"/>
          <w:highlight w:val="yellow"/>
        </w:rPr>
        <w:t>(insert Institutional Name)</w:t>
      </w:r>
      <w:commentRangeEnd w:id="1"/>
      <w:r w:rsidR="006D3E27">
        <w:rPr>
          <w:rStyle w:val="CommentReference"/>
          <w:lang w:val="x-none" w:eastAsia="x-none"/>
        </w:rPr>
        <w:commentReference w:id="1"/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82C4FCB" w:rsidR="00CE10F2" w:rsidRDefault="006D3E2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D3E27">
        <w:rPr>
          <w:rFonts w:cstheme="minorHAnsi"/>
          <w:b/>
          <w:bCs/>
        </w:rPr>
        <w:t>Ultrasound Imaging Setup and Hepatic Vein Assessment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3F5151E4" w:rsidR="00985FE6" w:rsidRDefault="00A11851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A11851">
        <w:rPr>
          <w:rFonts w:cstheme="minorHAnsi"/>
          <w:highlight w:val="yellow"/>
        </w:rPr>
        <w:t>AUTHORS: Please confirm that all shots labeled SCREEN are captured using software. If some shots can be manually performed, please re-label them</w:t>
      </w:r>
      <w:r>
        <w:rPr>
          <w:rFonts w:cstheme="minorHAnsi"/>
        </w:rPr>
        <w:t xml:space="preserve"> </w:t>
      </w:r>
      <w:r>
        <w:rPr>
          <w:rFonts w:cstheme="minorHAnsi"/>
        </w:rPr>
        <w:br/>
      </w:r>
    </w:p>
    <w:p w14:paraId="31D7E525" w14:textId="6AC7837C" w:rsidR="006D3E27" w:rsidRPr="006D3E27" w:rsidRDefault="006D3E27" w:rsidP="006D3E2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 xml:space="preserve">To begin, position the patient in a supine posture for most of the examination </w:t>
      </w:r>
      <w:r w:rsidR="00746B49" w:rsidRPr="00746B49">
        <w:rPr>
          <w:rFonts w:cstheme="minorHAnsi"/>
          <w:b/>
          <w:bCs/>
        </w:rPr>
        <w:t>[1]</w:t>
      </w:r>
      <w:r w:rsidRPr="006D3E27">
        <w:rPr>
          <w:rFonts w:cstheme="minorHAnsi"/>
        </w:rPr>
        <w:t xml:space="preserve">. Expose the patient’s lower chest and abdomen prior to scanning </w:t>
      </w:r>
      <w:r w:rsidR="00746B49" w:rsidRPr="00746B49">
        <w:rPr>
          <w:rFonts w:cstheme="minorHAnsi"/>
          <w:b/>
          <w:bCs/>
        </w:rPr>
        <w:t>[2]</w:t>
      </w:r>
      <w:r w:rsidRPr="006D3E27">
        <w:rPr>
          <w:rFonts w:cstheme="minorHAnsi"/>
        </w:rPr>
        <w:t xml:space="preserve">. Position the ultrasound machine so that the sonographer’s dominant hand can comfortably hold the ultrasound probe </w:t>
      </w:r>
      <w:r w:rsidR="00746B49" w:rsidRPr="00746B49">
        <w:rPr>
          <w:rFonts w:cstheme="minorHAnsi"/>
          <w:b/>
          <w:bCs/>
        </w:rPr>
        <w:t>[3]</w:t>
      </w:r>
      <w:r w:rsidRPr="006D3E27">
        <w:rPr>
          <w:rFonts w:cstheme="minorHAnsi"/>
        </w:rPr>
        <w:t>.</w:t>
      </w:r>
    </w:p>
    <w:p w14:paraId="0D1E9C6B" w14:textId="7E55AB82" w:rsidR="006D3E27" w:rsidRPr="006D3E27" w:rsidRDefault="006D3E27" w:rsidP="006D3E2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>WIDE: Talent positioning a patient lying supine on the examination bed.</w:t>
      </w:r>
    </w:p>
    <w:p w14:paraId="6A636D97" w14:textId="37A19F00" w:rsidR="006D3E27" w:rsidRPr="006D3E27" w:rsidRDefault="006D3E27" w:rsidP="006D3E2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>Talent uncovering the patient’s lower chest and abdomen.</w:t>
      </w:r>
    </w:p>
    <w:p w14:paraId="037026F5" w14:textId="4E5D97BE" w:rsidR="006D3E27" w:rsidRPr="006D3E27" w:rsidRDefault="006D3E27" w:rsidP="006D3E2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>Talent adjusting the ultrasound machine to the correct side for probe access.</w:t>
      </w:r>
    </w:p>
    <w:p w14:paraId="0093241A" w14:textId="77777777" w:rsidR="006D3E27" w:rsidRPr="006D3E27" w:rsidRDefault="006D3E27" w:rsidP="006D3E27">
      <w:pPr>
        <w:pStyle w:val="ListParagraph"/>
        <w:spacing w:before="120"/>
        <w:ind w:left="907"/>
        <w:rPr>
          <w:rFonts w:cstheme="minorHAnsi"/>
        </w:rPr>
      </w:pPr>
    </w:p>
    <w:p w14:paraId="27DCBB89" w14:textId="44AFE56F" w:rsidR="006D3E27" w:rsidRPr="006D3E27" w:rsidRDefault="006D3E27" w:rsidP="006D3E2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 xml:space="preserve">Select the </w:t>
      </w:r>
      <w:r w:rsidRPr="006D3E27">
        <w:rPr>
          <w:rFonts w:cstheme="minorHAnsi"/>
          <w:b/>
          <w:bCs/>
        </w:rPr>
        <w:t>two-dimensional</w:t>
      </w:r>
      <w:r w:rsidRPr="006D3E27">
        <w:rPr>
          <w:rFonts w:cstheme="minorHAnsi"/>
        </w:rPr>
        <w:t xml:space="preserve"> </w:t>
      </w:r>
      <w:r w:rsidRPr="006D3E27">
        <w:rPr>
          <w:rFonts w:cstheme="minorHAnsi"/>
          <w:b/>
          <w:bCs/>
        </w:rPr>
        <w:t>(2</w:t>
      </w:r>
      <w:r>
        <w:rPr>
          <w:rFonts w:cstheme="minorHAnsi"/>
          <w:b/>
          <w:bCs/>
        </w:rPr>
        <w:t>-</w:t>
      </w:r>
      <w:r w:rsidRPr="006D3E27">
        <w:rPr>
          <w:rFonts w:cstheme="minorHAnsi"/>
          <w:b/>
          <w:bCs/>
        </w:rPr>
        <w:t>D</w:t>
      </w:r>
      <w:r>
        <w:rPr>
          <w:rFonts w:cstheme="minorHAnsi"/>
          <w:b/>
          <w:bCs/>
        </w:rPr>
        <w:t>)</w:t>
      </w:r>
      <w:r>
        <w:rPr>
          <w:rFonts w:cstheme="minorHAnsi"/>
        </w:rPr>
        <w:t xml:space="preserve"> </w:t>
      </w:r>
      <w:r w:rsidRPr="006D3E27">
        <w:rPr>
          <w:rFonts w:cstheme="minorHAnsi"/>
          <w:i/>
          <w:iCs/>
          <w:color w:val="FF0000"/>
        </w:rPr>
        <w:t xml:space="preserve">(2-D) </w:t>
      </w:r>
      <w:r w:rsidRPr="006D3E27">
        <w:rPr>
          <w:rFonts w:cstheme="minorHAnsi"/>
        </w:rPr>
        <w:t xml:space="preserve">mode, also called brightness mode or </w:t>
      </w:r>
      <w:r w:rsidRPr="006D3E27">
        <w:rPr>
          <w:rFonts w:cstheme="minorHAnsi"/>
          <w:b/>
          <w:bCs/>
        </w:rPr>
        <w:t>B-mode</w:t>
      </w:r>
      <w:r>
        <w:rPr>
          <w:rFonts w:cstheme="minorHAnsi"/>
          <w:b/>
          <w:bCs/>
        </w:rPr>
        <w:t xml:space="preserve"> </w:t>
      </w:r>
      <w:r w:rsidRPr="00A11851">
        <w:rPr>
          <w:rFonts w:cstheme="minorHAnsi"/>
          <w:i/>
          <w:iCs/>
          <w:color w:val="FF0000"/>
        </w:rPr>
        <w:t>(</w:t>
      </w:r>
      <w:r w:rsidRPr="00A11851">
        <w:rPr>
          <w:rFonts w:cstheme="minorHAnsi"/>
          <w:i/>
          <w:iCs/>
          <w:color w:val="FF0000"/>
        </w:rPr>
        <w:t>B-mod</w:t>
      </w:r>
      <w:r w:rsidR="00A11851" w:rsidRPr="00A11851">
        <w:rPr>
          <w:rFonts w:cstheme="minorHAnsi"/>
          <w:i/>
          <w:iCs/>
          <w:color w:val="FF0000"/>
        </w:rPr>
        <w:t>e)</w:t>
      </w:r>
      <w:r w:rsidRPr="006D3E27">
        <w:rPr>
          <w:rFonts w:cstheme="minorHAnsi"/>
        </w:rPr>
        <w:t xml:space="preserve">, on the ultrasound machine </w:t>
      </w:r>
      <w:r w:rsidR="00746B49" w:rsidRPr="00746B49">
        <w:rPr>
          <w:rFonts w:cstheme="minorHAnsi"/>
          <w:b/>
          <w:bCs/>
        </w:rPr>
        <w:t>[1]</w:t>
      </w:r>
      <w:r w:rsidRPr="006D3E27">
        <w:rPr>
          <w:rFonts w:cstheme="minorHAnsi"/>
        </w:rPr>
        <w:t xml:space="preserve">. Then, select the </w:t>
      </w:r>
      <w:r w:rsidRPr="00A11851">
        <w:rPr>
          <w:rFonts w:cstheme="minorHAnsi"/>
          <w:b/>
          <w:bCs/>
        </w:rPr>
        <w:t>Cardiac</w:t>
      </w:r>
      <w:r w:rsidRPr="006D3E27">
        <w:rPr>
          <w:rFonts w:cstheme="minorHAnsi"/>
        </w:rPr>
        <w:t xml:space="preserve"> preset </w:t>
      </w:r>
      <w:r w:rsidR="00746B49" w:rsidRPr="00746B49">
        <w:rPr>
          <w:rFonts w:cstheme="minorHAnsi"/>
          <w:b/>
          <w:bCs/>
        </w:rPr>
        <w:t>[2]</w:t>
      </w:r>
      <w:r w:rsidRPr="006D3E27">
        <w:rPr>
          <w:rFonts w:cstheme="minorHAnsi"/>
        </w:rPr>
        <w:t>.</w:t>
      </w:r>
      <w:r w:rsidR="00A11851">
        <w:rPr>
          <w:rFonts w:cstheme="minorHAnsi"/>
        </w:rPr>
        <w:br/>
      </w:r>
      <w:r w:rsidR="00A11851" w:rsidRPr="00A11851">
        <w:rPr>
          <w:highlight w:val="yellow"/>
        </w:rPr>
        <w:t xml:space="preserve">Authors: Please create screen capture videos of the shots labeled as SCREEN, create a screenshot summary, and upload the files to your project page as soon as possible: </w:t>
      </w:r>
      <w:hyperlink r:id="rId14" w:history="1">
        <w:r w:rsidR="00A11851" w:rsidRPr="00A11851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72683</w:t>
        </w:r>
      </w:hyperlink>
    </w:p>
    <w:p w14:paraId="2D79425A" w14:textId="3796FD27" w:rsidR="006D3E27" w:rsidRP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Navigate the machine interface and choose B-mode.</w:t>
      </w:r>
    </w:p>
    <w:p w14:paraId="1FF34FDD" w14:textId="29958320" w:rsidR="006D3E27" w:rsidRP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Select the Cardiac preset from the list of presets.</w:t>
      </w:r>
    </w:p>
    <w:p w14:paraId="544B8A9B" w14:textId="77777777" w:rsidR="006D3E27" w:rsidRPr="006D3E27" w:rsidRDefault="006D3E27" w:rsidP="00A11851">
      <w:pPr>
        <w:pStyle w:val="ListParagraph"/>
        <w:spacing w:before="120"/>
        <w:ind w:left="907"/>
        <w:rPr>
          <w:rFonts w:cstheme="minorHAnsi"/>
        </w:rPr>
      </w:pPr>
    </w:p>
    <w:p w14:paraId="3C150474" w14:textId="0477CB85" w:rsidR="006D3E27" w:rsidRPr="00A11851" w:rsidRDefault="006D3E27" w:rsidP="00A1185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 xml:space="preserve">For the subxiphoid view, place the probe beneath the xiphoid process with the indicator pointing cranially </w:t>
      </w:r>
      <w:r w:rsidR="00746B49" w:rsidRPr="00746B49">
        <w:rPr>
          <w:rFonts w:cstheme="minorHAnsi"/>
          <w:b/>
          <w:bCs/>
        </w:rPr>
        <w:t>[1]</w:t>
      </w:r>
      <w:r w:rsidRPr="006D3E27">
        <w:rPr>
          <w:rFonts w:cstheme="minorHAnsi"/>
        </w:rPr>
        <w:t xml:space="preserve">. Adjust the probe position until the inferior vena cava </w:t>
      </w:r>
      <w:r w:rsidR="00A11851">
        <w:rPr>
          <w:rFonts w:cstheme="minorHAnsi"/>
        </w:rPr>
        <w:lastRenderedPageBreak/>
        <w:t xml:space="preserve">or IVC </w:t>
      </w:r>
      <w:r w:rsidR="00A11851" w:rsidRPr="00A11851">
        <w:rPr>
          <w:rFonts w:cstheme="minorHAnsi"/>
          <w:i/>
          <w:iCs/>
          <w:color w:val="FF0000"/>
        </w:rPr>
        <w:t xml:space="preserve">(I-V-C) </w:t>
      </w:r>
      <w:r w:rsidRPr="006D3E27">
        <w:rPr>
          <w:rFonts w:cstheme="minorHAnsi"/>
        </w:rPr>
        <w:t xml:space="preserve">is visualized in its maximal anteroposterior diameter </w:t>
      </w:r>
      <w:r w:rsidR="00746B49" w:rsidRPr="00746B49">
        <w:rPr>
          <w:rFonts w:cstheme="minorHAnsi"/>
          <w:b/>
          <w:bCs/>
        </w:rPr>
        <w:t>[2]</w:t>
      </w:r>
      <w:r w:rsidRPr="006D3E27">
        <w:rPr>
          <w:rFonts w:cstheme="minorHAnsi"/>
        </w:rPr>
        <w:t xml:space="preserve">. While maintaining the IVC at the center of the screen, rotate the probe 90 degrees counterclockwise to obtain a short-axis view of the IVC </w:t>
      </w:r>
      <w:r w:rsidR="00746B49" w:rsidRPr="00746B49">
        <w:rPr>
          <w:rFonts w:cstheme="minorHAnsi"/>
          <w:b/>
          <w:bCs/>
        </w:rPr>
        <w:t>[3]</w:t>
      </w:r>
      <w:r w:rsidRPr="006D3E27">
        <w:rPr>
          <w:rFonts w:cstheme="minorHAnsi"/>
        </w:rPr>
        <w:t>.</w:t>
      </w:r>
    </w:p>
    <w:p w14:paraId="0D589B4E" w14:textId="0B52A160" w:rsidR="006D3E27" w:rsidRP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>Talent placing the ultrasound probe below the xiphoid process with indicator cranially.</w:t>
      </w:r>
    </w:p>
    <w:p w14:paraId="1B4AA58D" w14:textId="6AFDFA2D" w:rsidR="006D3E27" w:rsidRP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OPE</w:t>
      </w:r>
      <w:r w:rsidR="00A11851" w:rsidRPr="00A11851">
        <w:rPr>
          <w:rFonts w:cstheme="minorHAnsi"/>
          <w:highlight w:val="yellow"/>
        </w:rPr>
        <w:t>/SCREEN</w:t>
      </w:r>
      <w:r w:rsidRPr="006D3E27">
        <w:rPr>
          <w:rFonts w:cstheme="minorHAnsi"/>
        </w:rPr>
        <w:t xml:space="preserve">: Maximal anteroposterior diameter view of the IVC </w:t>
      </w:r>
      <w:r w:rsidR="00A11851">
        <w:rPr>
          <w:rFonts w:cstheme="minorHAnsi"/>
        </w:rPr>
        <w:t xml:space="preserve">is being seen </w:t>
      </w:r>
      <w:r w:rsidRPr="006D3E27">
        <w:rPr>
          <w:rFonts w:cstheme="minorHAnsi"/>
        </w:rPr>
        <w:t>on screen.</w:t>
      </w:r>
    </w:p>
    <w:p w14:paraId="19BDDE21" w14:textId="2E55AD9F" w:rsidR="006D3E27" w:rsidRP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>Talent rotating the probe counterclockwise while keeping the IVC centered on screen.</w:t>
      </w:r>
      <w:r w:rsidR="00A11851">
        <w:rPr>
          <w:rFonts w:cstheme="minorHAnsi"/>
        </w:rPr>
        <w:br/>
      </w:r>
    </w:p>
    <w:p w14:paraId="1401C5C7" w14:textId="5A5A88AE" w:rsidR="006D3E27" w:rsidRPr="006D3E27" w:rsidRDefault="006D3E27" w:rsidP="006D3E2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 xml:space="preserve">In patients with contraindications to subxiphoid imaging, place the probe along the right anterior axillary line in the body’s coronal plane with the probe indicator pointing cranially </w:t>
      </w:r>
      <w:r w:rsidR="00746B49" w:rsidRPr="00746B49">
        <w:rPr>
          <w:rFonts w:cstheme="minorHAnsi"/>
          <w:b/>
          <w:bCs/>
        </w:rPr>
        <w:t>[1]</w:t>
      </w:r>
      <w:r w:rsidRPr="006D3E27">
        <w:rPr>
          <w:rFonts w:cstheme="minorHAnsi"/>
        </w:rPr>
        <w:t xml:space="preserve">. </w:t>
      </w:r>
    </w:p>
    <w:p w14:paraId="477FFD21" w14:textId="102F7CEA" w:rsid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>Talent positioning the probe on the right anterior axillary line with indicator pointing cranially.</w:t>
      </w:r>
      <w:r w:rsidR="00A11851">
        <w:rPr>
          <w:rFonts w:cstheme="minorHAnsi"/>
        </w:rPr>
        <w:br/>
      </w:r>
    </w:p>
    <w:p w14:paraId="00C46FF1" w14:textId="3B4DAE4F" w:rsidR="00A11851" w:rsidRPr="006D3E27" w:rsidRDefault="00A11851" w:rsidP="00A1185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 xml:space="preserve">Adjust the probe position until the IVC is seen in its maximal anteroposterior diameter </w:t>
      </w:r>
      <w:r w:rsidR="00746B49" w:rsidRPr="00746B49">
        <w:rPr>
          <w:rFonts w:cstheme="minorHAnsi"/>
          <w:b/>
          <w:bCs/>
        </w:rPr>
        <w:t>[1]</w:t>
      </w:r>
      <w:r w:rsidRPr="006D3E27">
        <w:rPr>
          <w:rFonts w:cstheme="minorHAnsi"/>
        </w:rPr>
        <w:t xml:space="preserve">. While keeping the IVC in the center of the screen, rotate the probe 90 degrees counterclockwise to obtain a short-axis view of the IVC </w:t>
      </w:r>
      <w:r w:rsidR="00746B49" w:rsidRPr="00746B49">
        <w:rPr>
          <w:rFonts w:cstheme="minorHAnsi"/>
          <w:b/>
          <w:bCs/>
        </w:rPr>
        <w:t>[2]</w:t>
      </w:r>
      <w:r w:rsidRPr="006D3E27">
        <w:rPr>
          <w:rFonts w:cstheme="minorHAnsi"/>
        </w:rPr>
        <w:t>.</w:t>
      </w:r>
    </w:p>
    <w:p w14:paraId="141EA339" w14:textId="4FA383EC" w:rsidR="006D3E27" w:rsidRPr="006D3E27" w:rsidRDefault="00A11851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OPE/SCREEN</w:t>
      </w:r>
      <w:r w:rsidRPr="006D3E27">
        <w:rPr>
          <w:rFonts w:cstheme="minorHAnsi"/>
        </w:rPr>
        <w:t xml:space="preserve">: </w:t>
      </w:r>
      <w:r w:rsidR="006D3E27" w:rsidRPr="006D3E27">
        <w:rPr>
          <w:rFonts w:cstheme="minorHAnsi"/>
        </w:rPr>
        <w:t>Visualization of the IVC in maximal anteroposterior diameter</w:t>
      </w:r>
      <w:r>
        <w:rPr>
          <w:rFonts w:cstheme="minorHAnsi"/>
        </w:rPr>
        <w:t xml:space="preserve"> is being seen</w:t>
      </w:r>
      <w:r w:rsidR="006D3E27" w:rsidRPr="006D3E27">
        <w:rPr>
          <w:rFonts w:cstheme="minorHAnsi"/>
        </w:rPr>
        <w:t>.</w:t>
      </w:r>
    </w:p>
    <w:p w14:paraId="76687913" w14:textId="4F08D10C" w:rsidR="006D3E27" w:rsidRP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>Talent rotating the probe 90 degrees counterclockwise while keeping IVC centered.</w:t>
      </w:r>
    </w:p>
    <w:p w14:paraId="20F9D706" w14:textId="77777777" w:rsidR="006D3E27" w:rsidRPr="006D3E27" w:rsidRDefault="006D3E27" w:rsidP="00A11851">
      <w:pPr>
        <w:pStyle w:val="ListParagraph"/>
        <w:spacing w:before="120"/>
        <w:ind w:left="907"/>
        <w:rPr>
          <w:rFonts w:cstheme="minorHAnsi"/>
        </w:rPr>
      </w:pPr>
    </w:p>
    <w:p w14:paraId="2BBAC43E" w14:textId="332D577A" w:rsidR="006D3E27" w:rsidRPr="006D3E27" w:rsidRDefault="006D3E27" w:rsidP="006D3E2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 xml:space="preserve">To visualize hepatic vein Doppler from the right flank view, place the probe along the right anterior axillary line in the body’s coronal plane with the probe indicator pointing cranially </w:t>
      </w:r>
      <w:r w:rsidR="00746B49" w:rsidRPr="00746B49">
        <w:rPr>
          <w:rFonts w:cstheme="minorHAnsi"/>
          <w:b/>
          <w:bCs/>
        </w:rPr>
        <w:t>[1]</w:t>
      </w:r>
      <w:r w:rsidRPr="006D3E27">
        <w:rPr>
          <w:rFonts w:cstheme="minorHAnsi"/>
        </w:rPr>
        <w:t xml:space="preserve">. </w:t>
      </w:r>
    </w:p>
    <w:p w14:paraId="2D5A760A" w14:textId="1FA8E78F" w:rsid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>Talent positioning probe at the right anterior axillary line.</w:t>
      </w:r>
      <w:r w:rsidR="00A11851">
        <w:rPr>
          <w:rFonts w:cstheme="minorHAnsi"/>
        </w:rPr>
        <w:br/>
      </w:r>
    </w:p>
    <w:p w14:paraId="17F5CD24" w14:textId="38883581" w:rsidR="00A11851" w:rsidRPr="006D3E27" w:rsidRDefault="00A11851" w:rsidP="00A1185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 xml:space="preserve">Adjust the probe until the hepatic vein is visualized entering the IVC near the </w:t>
      </w:r>
      <w:proofErr w:type="spellStart"/>
      <w:r w:rsidRPr="006D3E27">
        <w:rPr>
          <w:rFonts w:cstheme="minorHAnsi"/>
        </w:rPr>
        <w:t>cavo</w:t>
      </w:r>
      <w:proofErr w:type="spellEnd"/>
      <w:r w:rsidRPr="006D3E27">
        <w:rPr>
          <w:rFonts w:cstheme="minorHAnsi"/>
        </w:rPr>
        <w:t xml:space="preserve">-atrial junction </w:t>
      </w:r>
      <w:r w:rsidR="00746B49" w:rsidRPr="00746B49">
        <w:rPr>
          <w:rFonts w:cstheme="minorHAnsi"/>
          <w:b/>
          <w:bCs/>
        </w:rPr>
        <w:t>[1]</w:t>
      </w:r>
      <w:r w:rsidRPr="006D3E27">
        <w:rPr>
          <w:rFonts w:cstheme="minorHAnsi"/>
        </w:rPr>
        <w:t xml:space="preserve">. Select </w:t>
      </w:r>
      <w:r w:rsidRPr="00A11851">
        <w:rPr>
          <w:rFonts w:cstheme="minorHAnsi"/>
          <w:b/>
          <w:bCs/>
        </w:rPr>
        <w:t>Color Doppler</w:t>
      </w:r>
      <w:r w:rsidRPr="006D3E27">
        <w:rPr>
          <w:rFonts w:cstheme="minorHAnsi"/>
        </w:rPr>
        <w:t xml:space="preserve"> mode on the ultrasound machine </w:t>
      </w:r>
      <w:r w:rsidR="00746B49" w:rsidRPr="00746B49">
        <w:rPr>
          <w:rFonts w:cstheme="minorHAnsi"/>
          <w:b/>
          <w:bCs/>
        </w:rPr>
        <w:t>[2]</w:t>
      </w:r>
      <w:r w:rsidRPr="006D3E27">
        <w:rPr>
          <w:rFonts w:cstheme="minorHAnsi"/>
        </w:rPr>
        <w:t xml:space="preserve">. </w:t>
      </w:r>
      <w:r>
        <w:rPr>
          <w:rFonts w:cstheme="minorHAnsi"/>
        </w:rPr>
        <w:t>Then m</w:t>
      </w:r>
      <w:r w:rsidRPr="006D3E27">
        <w:rPr>
          <w:rFonts w:cstheme="minorHAnsi"/>
        </w:rPr>
        <w:t xml:space="preserve">ove the color box to include </w:t>
      </w:r>
      <w:proofErr w:type="gramStart"/>
      <w:r w:rsidRPr="006D3E27">
        <w:rPr>
          <w:rFonts w:cstheme="minorHAnsi"/>
        </w:rPr>
        <w:t>the majority of</w:t>
      </w:r>
      <w:proofErr w:type="gramEnd"/>
      <w:r w:rsidRPr="006D3E27">
        <w:rPr>
          <w:rFonts w:cstheme="minorHAnsi"/>
        </w:rPr>
        <w:t xml:space="preserve"> the vessel within its borders </w:t>
      </w:r>
      <w:r w:rsidR="00746B49" w:rsidRPr="00746B49">
        <w:rPr>
          <w:rFonts w:cstheme="minorHAnsi"/>
          <w:b/>
          <w:bCs/>
        </w:rPr>
        <w:t>[3]</w:t>
      </w:r>
      <w:r w:rsidRPr="006D3E27">
        <w:rPr>
          <w:rFonts w:cstheme="minorHAnsi"/>
        </w:rPr>
        <w:t>.</w:t>
      </w:r>
    </w:p>
    <w:p w14:paraId="0FF58734" w14:textId="634623ED" w:rsidR="00A11851" w:rsidRPr="00A11851" w:rsidRDefault="00A11851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OPE/SCREEN</w:t>
      </w:r>
      <w:r w:rsidRPr="006D3E27">
        <w:rPr>
          <w:rFonts w:cstheme="minorHAnsi"/>
        </w:rPr>
        <w:t xml:space="preserve">: </w:t>
      </w:r>
      <w:r w:rsidR="006D3E27" w:rsidRPr="006D3E27">
        <w:rPr>
          <w:rFonts w:cstheme="minorHAnsi"/>
        </w:rPr>
        <w:t xml:space="preserve">Hepatic vein emptying into IVC near </w:t>
      </w:r>
      <w:proofErr w:type="spellStart"/>
      <w:r w:rsidR="006D3E27" w:rsidRPr="006D3E27">
        <w:rPr>
          <w:rFonts w:cstheme="minorHAnsi"/>
        </w:rPr>
        <w:t>cavo</w:t>
      </w:r>
      <w:proofErr w:type="spellEnd"/>
      <w:r w:rsidR="006D3E27" w:rsidRPr="006D3E27">
        <w:rPr>
          <w:rFonts w:cstheme="minorHAnsi"/>
        </w:rPr>
        <w:t>-atrial junction</w:t>
      </w:r>
      <w:r>
        <w:rPr>
          <w:rFonts w:cstheme="minorHAnsi"/>
        </w:rPr>
        <w:t xml:space="preserve"> is being seen</w:t>
      </w:r>
      <w:r w:rsidR="006D3E27" w:rsidRPr="006D3E27">
        <w:rPr>
          <w:rFonts w:cstheme="minorHAnsi"/>
        </w:rPr>
        <w:t>.</w:t>
      </w:r>
    </w:p>
    <w:p w14:paraId="7E20609A" w14:textId="14DD14DD" w:rsidR="006D3E27" w:rsidRP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Select Color Doppler mode on the interface.</w:t>
      </w:r>
    </w:p>
    <w:p w14:paraId="3B26F114" w14:textId="7F81550E" w:rsidR="006D3E27" w:rsidRP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Move and resize the color Doppler box to cover the vessel.</w:t>
      </w:r>
    </w:p>
    <w:p w14:paraId="5FFB63DB" w14:textId="77777777" w:rsidR="006D3E27" w:rsidRPr="006D3E27" w:rsidRDefault="006D3E27" w:rsidP="00A11851">
      <w:pPr>
        <w:pStyle w:val="ListParagraph"/>
        <w:spacing w:before="120"/>
        <w:ind w:left="907"/>
        <w:rPr>
          <w:rFonts w:cstheme="minorHAnsi"/>
        </w:rPr>
      </w:pPr>
    </w:p>
    <w:p w14:paraId="4A32AF5C" w14:textId="6762E2E9" w:rsidR="006D3E27" w:rsidRPr="00A11851" w:rsidRDefault="00A11851" w:rsidP="00D578D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</w:rPr>
        <w:t>Next</w:t>
      </w:r>
      <w:r w:rsidR="006D3E27" w:rsidRPr="00A11851">
        <w:rPr>
          <w:rFonts w:cstheme="minorHAnsi"/>
        </w:rPr>
        <w:t xml:space="preserve">, select </w:t>
      </w:r>
      <w:r w:rsidR="006D3E27" w:rsidRPr="00A11851">
        <w:rPr>
          <w:rFonts w:cstheme="minorHAnsi"/>
          <w:b/>
          <w:bCs/>
        </w:rPr>
        <w:t>PW Doppler</w:t>
      </w:r>
      <w:r w:rsidR="006D3E27" w:rsidRPr="00A11851">
        <w:rPr>
          <w:rFonts w:cstheme="minorHAnsi"/>
        </w:rPr>
        <w:t xml:space="preserve"> </w:t>
      </w:r>
      <w:r w:rsidRPr="00A11851">
        <w:rPr>
          <w:rFonts w:cstheme="minorHAnsi"/>
          <w:i/>
          <w:iCs/>
          <w:color w:val="FF0000"/>
        </w:rPr>
        <w:t>(</w:t>
      </w:r>
      <w:r w:rsidRPr="00A11851">
        <w:rPr>
          <w:rFonts w:cstheme="minorHAnsi"/>
          <w:i/>
          <w:iCs/>
          <w:color w:val="FF0000"/>
        </w:rPr>
        <w:t>P</w:t>
      </w:r>
      <w:r w:rsidRPr="00A11851">
        <w:rPr>
          <w:rFonts w:cstheme="minorHAnsi"/>
          <w:i/>
          <w:iCs/>
          <w:color w:val="FF0000"/>
        </w:rPr>
        <w:t>-</w:t>
      </w:r>
      <w:r w:rsidRPr="00A11851">
        <w:rPr>
          <w:rFonts w:cstheme="minorHAnsi"/>
          <w:i/>
          <w:iCs/>
          <w:color w:val="FF0000"/>
        </w:rPr>
        <w:t>W</w:t>
      </w:r>
      <w:r w:rsidRPr="00A11851">
        <w:rPr>
          <w:rFonts w:cstheme="minorHAnsi"/>
          <w:i/>
          <w:iCs/>
          <w:color w:val="FF0000"/>
        </w:rPr>
        <w:t>-</w:t>
      </w:r>
      <w:r w:rsidRPr="00A11851">
        <w:rPr>
          <w:rFonts w:cstheme="minorHAnsi"/>
          <w:i/>
          <w:iCs/>
          <w:color w:val="FF0000"/>
        </w:rPr>
        <w:t>Doppler</w:t>
      </w:r>
      <w:r w:rsidRPr="00A11851">
        <w:rPr>
          <w:rFonts w:cstheme="minorHAnsi"/>
          <w:i/>
          <w:iCs/>
          <w:color w:val="FF0000"/>
        </w:rPr>
        <w:t>)</w:t>
      </w:r>
      <w:r w:rsidRPr="00A11851">
        <w:rPr>
          <w:rFonts w:cstheme="minorHAnsi"/>
          <w:i/>
          <w:iCs/>
          <w:color w:val="FF0000"/>
        </w:rPr>
        <w:t xml:space="preserve"> </w:t>
      </w:r>
      <w:r w:rsidR="006D3E27" w:rsidRPr="00A11851">
        <w:rPr>
          <w:rFonts w:cstheme="minorHAnsi"/>
        </w:rPr>
        <w:t xml:space="preserve">mode on the ultrasound machine </w:t>
      </w:r>
      <w:r w:rsidR="00746B49" w:rsidRPr="00746B49">
        <w:rPr>
          <w:rFonts w:cstheme="minorHAnsi"/>
          <w:b/>
          <w:bCs/>
        </w:rPr>
        <w:t>[1]</w:t>
      </w:r>
      <w:r w:rsidR="006D3E27" w:rsidRPr="00A11851">
        <w:rPr>
          <w:rFonts w:cstheme="minorHAnsi"/>
        </w:rPr>
        <w:t xml:space="preserve">. Move the Doppler gate so that it is located within the lumen of the hepatic vein </w:t>
      </w:r>
      <w:r w:rsidR="00746B49" w:rsidRPr="00746B49">
        <w:rPr>
          <w:rFonts w:cstheme="minorHAnsi"/>
          <w:b/>
          <w:bCs/>
        </w:rPr>
        <w:t>[2]</w:t>
      </w:r>
      <w:r w:rsidR="006D3E27" w:rsidRPr="00A11851">
        <w:rPr>
          <w:rFonts w:cstheme="minorHAnsi"/>
        </w:rPr>
        <w:t xml:space="preserve">. </w:t>
      </w:r>
    </w:p>
    <w:p w14:paraId="272AEC0C" w14:textId="79158888" w:rsidR="006D3E27" w:rsidRP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Select PW Doppler mode on the ultrasound machine.</w:t>
      </w:r>
    </w:p>
    <w:p w14:paraId="34AE4AAC" w14:textId="54075DA1" w:rsid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Adjust the Doppler gate to align within the hepatic vein.</w:t>
      </w:r>
    </w:p>
    <w:p w14:paraId="28195FDC" w14:textId="37E8DE3D" w:rsidR="00A11851" w:rsidRPr="006D3E27" w:rsidRDefault="00A11851" w:rsidP="00A1185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lastRenderedPageBreak/>
        <w:t xml:space="preserve">Activate </w:t>
      </w:r>
      <w:r w:rsidRPr="00A11851">
        <w:rPr>
          <w:rFonts w:cstheme="minorHAnsi"/>
          <w:b/>
          <w:bCs/>
        </w:rPr>
        <w:t>PW Doppler</w:t>
      </w:r>
      <w:r w:rsidRPr="006D3E27">
        <w:rPr>
          <w:rFonts w:cstheme="minorHAnsi"/>
        </w:rPr>
        <w:t xml:space="preserve"> to start capturing waveform data </w:t>
      </w:r>
      <w:r w:rsidR="00746B49" w:rsidRPr="00746B49">
        <w:rPr>
          <w:rFonts w:cstheme="minorHAnsi"/>
          <w:b/>
          <w:bCs/>
        </w:rPr>
        <w:t>[1]</w:t>
      </w:r>
      <w:r w:rsidRPr="006D3E27">
        <w:rPr>
          <w:rFonts w:cstheme="minorHAnsi"/>
        </w:rPr>
        <w:t xml:space="preserve">. Allow a full screen of PW Doppler tracing to occur, then click on </w:t>
      </w:r>
      <w:r w:rsidRPr="00A11851">
        <w:rPr>
          <w:rFonts w:cstheme="minorHAnsi"/>
          <w:b/>
          <w:bCs/>
        </w:rPr>
        <w:t>Freeze</w:t>
      </w:r>
      <w:r w:rsidRPr="006D3E27">
        <w:rPr>
          <w:rFonts w:cstheme="minorHAnsi"/>
        </w:rPr>
        <w:t xml:space="preserve"> or the equivalent control </w:t>
      </w:r>
      <w:r w:rsidR="00746B49" w:rsidRPr="00746B49">
        <w:rPr>
          <w:rFonts w:cstheme="minorHAnsi"/>
          <w:b/>
          <w:bCs/>
        </w:rPr>
        <w:t>[2]</w:t>
      </w:r>
      <w:r w:rsidRPr="006D3E27">
        <w:rPr>
          <w:rFonts w:cstheme="minorHAnsi"/>
        </w:rPr>
        <w:t xml:space="preserve">. Click on </w:t>
      </w:r>
      <w:r w:rsidRPr="00A11851">
        <w:rPr>
          <w:rFonts w:cstheme="minorHAnsi"/>
          <w:b/>
          <w:bCs/>
        </w:rPr>
        <w:t>Acquire</w:t>
      </w:r>
      <w:r w:rsidRPr="006D3E27">
        <w:rPr>
          <w:rFonts w:cstheme="minorHAnsi"/>
        </w:rPr>
        <w:t xml:space="preserve"> or the equivalent button to save still images of the flow tracing </w:t>
      </w:r>
      <w:r w:rsidR="00746B49" w:rsidRPr="00746B49">
        <w:rPr>
          <w:rFonts w:cstheme="minorHAnsi"/>
          <w:b/>
          <w:bCs/>
        </w:rPr>
        <w:t>[3]</w:t>
      </w:r>
      <w:r w:rsidRPr="006D3E27">
        <w:rPr>
          <w:rFonts w:cstheme="minorHAnsi"/>
        </w:rPr>
        <w:t>.</w:t>
      </w:r>
    </w:p>
    <w:p w14:paraId="1D7378CF" w14:textId="1F59292F" w:rsidR="006D3E27" w:rsidRP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Activate PW Doppler to begin tracing.</w:t>
      </w:r>
    </w:p>
    <w:p w14:paraId="71EE6C3F" w14:textId="176DB8F1" w:rsidR="006D3E27" w:rsidRP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Click on Freeze once full tracing is captured.</w:t>
      </w:r>
    </w:p>
    <w:p w14:paraId="24C6B477" w14:textId="675CA43B" w:rsidR="00125924" w:rsidRPr="00B07A3B" w:rsidRDefault="006D3E27" w:rsidP="00A1185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Click on Acquire to save the tracing image.</w:t>
      </w:r>
    </w:p>
    <w:p w14:paraId="09689C4F" w14:textId="68154B7D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2CA116A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254DD">
        <w:rPr>
          <w:rFonts w:eastAsia="Times New Roman" w:cstheme="minorHAnsi"/>
          <w:bCs/>
        </w:rPr>
        <w:t>102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34A1069" w14:textId="157A85FA" w:rsidR="00A254DD" w:rsidRPr="00A254DD" w:rsidRDefault="00A254DD" w:rsidP="00A254D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254DD">
        <w:rPr>
          <w:rFonts w:cstheme="minorHAnsi"/>
        </w:rPr>
        <w:t>Hepatic vein Doppler showed progressive reversal of the systolic wave with increasing venous congestion</w:t>
      </w:r>
      <w:r>
        <w:rPr>
          <w:rFonts w:cstheme="minorHAnsi"/>
        </w:rPr>
        <w:t xml:space="preserve"> </w:t>
      </w:r>
      <w:r w:rsidR="00746B49" w:rsidRPr="00746B49">
        <w:rPr>
          <w:rFonts w:cstheme="minorHAnsi"/>
          <w:b/>
          <w:bCs/>
        </w:rPr>
        <w:t>[1]</w:t>
      </w:r>
      <w:r w:rsidRPr="00A254DD">
        <w:rPr>
          <w:rFonts w:cstheme="minorHAnsi"/>
        </w:rPr>
        <w:t>.</w:t>
      </w:r>
    </w:p>
    <w:p w14:paraId="4B644E3B" w14:textId="298AE51F" w:rsidR="00A254DD" w:rsidRPr="00A254DD" w:rsidRDefault="00A254DD" w:rsidP="00A254D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254DD">
        <w:rPr>
          <w:rFonts w:cstheme="minorHAnsi"/>
        </w:rPr>
        <w:t xml:space="preserve">LAB MEDIA: Figure 12. </w:t>
      </w:r>
      <w:r w:rsidRPr="00A254DD">
        <w:rPr>
          <w:rFonts w:cstheme="minorHAnsi"/>
          <w:color w:val="0000FF"/>
        </w:rPr>
        <w:t>Video editor: Highlight the three right-side panels with black backgrounds showing the waveform</w:t>
      </w:r>
    </w:p>
    <w:p w14:paraId="621A0F37" w14:textId="77777777" w:rsidR="00A254DD" w:rsidRPr="00A254DD" w:rsidRDefault="00A254DD" w:rsidP="00A254D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CC6A366" w14:textId="7E40DE20" w:rsidR="00A254DD" w:rsidRPr="00A254DD" w:rsidRDefault="00A254DD" w:rsidP="00A254D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254DD">
        <w:rPr>
          <w:rFonts w:cstheme="minorHAnsi"/>
        </w:rPr>
        <w:t xml:space="preserve">Portal vein Doppler tracing changed from a near-continuous waveform with </w:t>
      </w:r>
      <w:proofErr w:type="spellStart"/>
      <w:proofErr w:type="gramStart"/>
      <w:r w:rsidRPr="00A254DD">
        <w:rPr>
          <w:rFonts w:cstheme="minorHAnsi"/>
        </w:rPr>
        <w:t>pulsatility</w:t>
      </w:r>
      <w:proofErr w:type="spellEnd"/>
      <w:r w:rsidRPr="00A254DD">
        <w:rPr>
          <w:rFonts w:cstheme="minorHAnsi"/>
        </w:rPr>
        <w:t xml:space="preserve"> </w:t>
      </w:r>
      <w:r>
        <w:rPr>
          <w:rFonts w:cstheme="minorHAnsi"/>
        </w:rPr>
        <w:t xml:space="preserve"> index</w:t>
      </w:r>
      <w:proofErr w:type="gramEnd"/>
      <w:r>
        <w:rPr>
          <w:rFonts w:cstheme="minorHAnsi"/>
        </w:rPr>
        <w:t xml:space="preserve"> of </w:t>
      </w:r>
      <w:r w:rsidRPr="00A254DD">
        <w:rPr>
          <w:rFonts w:cstheme="minorHAnsi"/>
        </w:rPr>
        <w:t xml:space="preserve">less than 30 percent to over 50 percent and then to a to-and-fro pattern with reversed flow </w:t>
      </w:r>
      <w:r w:rsidR="00746B49" w:rsidRPr="00746B49">
        <w:rPr>
          <w:rFonts w:cstheme="minorHAnsi"/>
          <w:b/>
          <w:bCs/>
        </w:rPr>
        <w:t>[1]</w:t>
      </w:r>
      <w:r w:rsidRPr="00A254DD">
        <w:rPr>
          <w:rFonts w:cstheme="minorHAnsi"/>
        </w:rPr>
        <w:t>.</w:t>
      </w:r>
    </w:p>
    <w:p w14:paraId="0B77418C" w14:textId="623B9406" w:rsidR="00A254DD" w:rsidRPr="00A254DD" w:rsidRDefault="00A254DD" w:rsidP="00A254D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254DD">
        <w:rPr>
          <w:rFonts w:cstheme="minorHAnsi"/>
        </w:rPr>
        <w:t xml:space="preserve">LAB MEDIA: Figure 13. </w:t>
      </w:r>
      <w:r w:rsidRPr="00A254DD">
        <w:rPr>
          <w:rFonts w:cstheme="minorHAnsi"/>
          <w:i/>
          <w:iCs/>
          <w:color w:val="0000FF"/>
        </w:rPr>
        <w:t>Video editor: Highlight the waveform panels on the right side.</w:t>
      </w:r>
      <w:r w:rsidRPr="00A254DD">
        <w:rPr>
          <w:rFonts w:cstheme="minorHAnsi"/>
          <w:color w:val="0000FF"/>
        </w:rPr>
        <w:t xml:space="preserve"> </w:t>
      </w:r>
    </w:p>
    <w:p w14:paraId="791A41E4" w14:textId="77777777" w:rsidR="00A254DD" w:rsidRPr="00A254DD" w:rsidRDefault="00A254DD" w:rsidP="00A254D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F5EC435" w14:textId="3D516FE7" w:rsidR="00A254DD" w:rsidRPr="00A254DD" w:rsidRDefault="00A254DD" w:rsidP="00A254D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254DD">
        <w:rPr>
          <w:rFonts w:cstheme="minorHAnsi"/>
        </w:rPr>
        <w:t xml:space="preserve">Intrarenal vein Doppler showed progression from continuous flow to biphasic waves, then to monophasic D-only waves indicating worsening venous congestion </w:t>
      </w:r>
      <w:r w:rsidR="00746B49" w:rsidRPr="00746B49">
        <w:rPr>
          <w:rFonts w:cstheme="minorHAnsi"/>
          <w:b/>
          <w:bCs/>
        </w:rPr>
        <w:t>[1]</w:t>
      </w:r>
      <w:r w:rsidRPr="00A254DD">
        <w:rPr>
          <w:rFonts w:cstheme="minorHAnsi"/>
        </w:rPr>
        <w:t>.</w:t>
      </w:r>
    </w:p>
    <w:p w14:paraId="719A132C" w14:textId="6A8E9650" w:rsidR="00A254DD" w:rsidRPr="00A254DD" w:rsidRDefault="00A254DD" w:rsidP="00A254D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254DD">
        <w:rPr>
          <w:rFonts w:cstheme="minorHAnsi"/>
        </w:rPr>
        <w:t xml:space="preserve">LAB MEDIA: Figure 14. </w:t>
      </w:r>
      <w:r w:rsidRPr="00A254DD">
        <w:rPr>
          <w:rFonts w:cstheme="minorHAnsi"/>
          <w:i/>
          <w:iCs/>
          <w:color w:val="0000FF"/>
        </w:rPr>
        <w:t>Video editor: Highlight the three right-side waveform panels.</w:t>
      </w:r>
      <w:r w:rsidRPr="00A254DD">
        <w:rPr>
          <w:rFonts w:cstheme="minorHAnsi"/>
          <w:color w:val="0000FF"/>
        </w:rPr>
        <w:t xml:space="preserve"> </w:t>
      </w:r>
    </w:p>
    <w:p w14:paraId="3EDE6ACE" w14:textId="77777777" w:rsidR="00A254DD" w:rsidRPr="00A254DD" w:rsidRDefault="00A254DD" w:rsidP="00A254D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5B4495C" w14:textId="196303C4" w:rsidR="00A254DD" w:rsidRPr="00A254DD" w:rsidRDefault="00A254DD" w:rsidP="00A254D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proofErr w:type="spellStart"/>
      <w:r w:rsidRPr="00A254DD">
        <w:rPr>
          <w:rFonts w:cstheme="minorHAnsi"/>
        </w:rPr>
        <w:t>VExUS</w:t>
      </w:r>
      <w:proofErr w:type="spellEnd"/>
      <w:r>
        <w:rPr>
          <w:rFonts w:cstheme="minorHAnsi"/>
        </w:rPr>
        <w:t xml:space="preserve"> </w:t>
      </w:r>
      <w:r w:rsidRPr="00A254DD">
        <w:rPr>
          <w:rFonts w:cstheme="minorHAnsi"/>
          <w:i/>
          <w:iCs/>
          <w:color w:val="FF0000"/>
        </w:rPr>
        <w:t>(vex-us)</w:t>
      </w:r>
      <w:r w:rsidRPr="00A254DD">
        <w:rPr>
          <w:rFonts w:cstheme="minorHAnsi"/>
          <w:color w:val="FF0000"/>
        </w:rPr>
        <w:t xml:space="preserve"> </w:t>
      </w:r>
      <w:r w:rsidRPr="00A254DD">
        <w:rPr>
          <w:rFonts w:cstheme="minorHAnsi"/>
        </w:rPr>
        <w:t xml:space="preserve">grading system visually integrated the changes in hepatic, portal, and intrarenal vein waveforms, showing how combination and severity of waveform abnormalities correspond to increasing grades of venous congestion </w:t>
      </w:r>
      <w:r w:rsidR="00746B49" w:rsidRPr="00746B49">
        <w:rPr>
          <w:rFonts w:cstheme="minorHAnsi"/>
          <w:b/>
          <w:bCs/>
        </w:rPr>
        <w:t>[1]</w:t>
      </w:r>
      <w:r w:rsidRPr="00A254DD">
        <w:rPr>
          <w:rFonts w:cstheme="minorHAnsi"/>
        </w:rPr>
        <w:t>.</w:t>
      </w:r>
    </w:p>
    <w:p w14:paraId="00E4DD89" w14:textId="092927AA" w:rsidR="00AD3B41" w:rsidRPr="00A254DD" w:rsidRDefault="00A254DD" w:rsidP="001D456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 w:rsidRPr="00A254DD">
        <w:rPr>
          <w:rFonts w:cstheme="minorHAnsi"/>
        </w:rPr>
        <w:t xml:space="preserve">LAB MEDIA: Figure 15. </w:t>
      </w:r>
      <w:r w:rsidRPr="00A254DD">
        <w:rPr>
          <w:rFonts w:cstheme="minorHAnsi"/>
          <w:i/>
          <w:iCs/>
          <w:color w:val="0000FF"/>
        </w:rPr>
        <w:t>Video editor: Highlight the three columns under hepatic, portal, and intrarenal veins.</w:t>
      </w:r>
      <w:r w:rsidRPr="00A254DD">
        <w:rPr>
          <w:rFonts w:cstheme="minorHAnsi"/>
        </w:rPr>
        <w:t xml:space="preserve"> </w:t>
      </w:r>
    </w:p>
    <w:sectPr w:rsidR="00AD3B41" w:rsidRPr="00A254DD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Sulakshana Karkala" w:date="2025-04-16T10:08:00Z" w:initials="SK">
    <w:p w14:paraId="152DB0F4" w14:textId="77777777" w:rsidR="006D3E27" w:rsidRDefault="006D3E27" w:rsidP="006D3E27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Could you please provide this information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52DB0F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C2635E8" w16cex:dateUtc="2025-04-16T04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52DB0F4" w16cid:durableId="6C2635E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2CA3B8" w14:textId="77777777" w:rsidR="00D73681" w:rsidRDefault="00D73681">
      <w:r>
        <w:separator/>
      </w:r>
    </w:p>
    <w:p w14:paraId="3E9175E7" w14:textId="77777777" w:rsidR="00D73681" w:rsidRDefault="00D73681"/>
  </w:endnote>
  <w:endnote w:type="continuationSeparator" w:id="0">
    <w:p w14:paraId="5641C544" w14:textId="77777777" w:rsidR="00D73681" w:rsidRDefault="00D73681">
      <w:r>
        <w:continuationSeparator/>
      </w:r>
    </w:p>
    <w:p w14:paraId="3439A86E" w14:textId="77777777" w:rsidR="00D73681" w:rsidRDefault="00D736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72E2D4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D3E2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08068E" w14:textId="77777777" w:rsidR="00D73681" w:rsidRDefault="00D73681">
      <w:r>
        <w:separator/>
      </w:r>
    </w:p>
    <w:p w14:paraId="49F03DF7" w14:textId="77777777" w:rsidR="00D73681" w:rsidRDefault="00D73681"/>
  </w:footnote>
  <w:footnote w:type="continuationSeparator" w:id="0">
    <w:p w14:paraId="536301EE" w14:textId="77777777" w:rsidR="00D73681" w:rsidRDefault="00D73681">
      <w:r>
        <w:continuationSeparator/>
      </w:r>
    </w:p>
    <w:p w14:paraId="184DF17D" w14:textId="77777777" w:rsidR="00D73681" w:rsidRDefault="00D736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49E5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2AB3"/>
    <w:rsid w:val="006D3AC7"/>
    <w:rsid w:val="006D3E2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6B49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4F83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5475"/>
    <w:rsid w:val="00A07468"/>
    <w:rsid w:val="00A11851"/>
    <w:rsid w:val="00A13CC3"/>
    <w:rsid w:val="00A164F5"/>
    <w:rsid w:val="00A20DA8"/>
    <w:rsid w:val="00A21626"/>
    <w:rsid w:val="00A218EC"/>
    <w:rsid w:val="00A254DD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3681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rsid w:val="006D3E27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="Times New Roman" w:hAnsi="Calibri" w:cs="Calibri"/>
      <w:color w:val="000000"/>
    </w:rPr>
  </w:style>
  <w:style w:type="paragraph" w:customStyle="1" w:styleId="Body">
    <w:name w:val="Body"/>
    <w:rsid w:val="006D3E2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:lang w:val="it-IT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2">
    <w:name w:val="Hyperlink.2"/>
    <w:basedOn w:val="DefaultParagraphFont"/>
    <w:rsid w:val="006D3E27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772683" TargetMode="Externa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yperlink" Target="https://review.jove.com/account/file-uploader?src=2077268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25983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05475"/>
    <w:rsid w:val="00A12489"/>
    <w:rsid w:val="00A128CE"/>
    <w:rsid w:val="00A21626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84BA8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118</Words>
  <Characters>12076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16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4</cp:revision>
  <dcterms:created xsi:type="dcterms:W3CDTF">2025-01-20T00:16:00Z</dcterms:created>
  <dcterms:modified xsi:type="dcterms:W3CDTF">2025-04-16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